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30617" w14:textId="0AD3A224" w:rsidR="008A3556" w:rsidRPr="00F75C23" w:rsidRDefault="00DA59B4">
      <w:pPr>
        <w:rPr>
          <w:b/>
          <w:bCs/>
          <w:sz w:val="24"/>
          <w:szCs w:val="24"/>
          <w:lang w:val="en-GB"/>
        </w:rPr>
      </w:pPr>
      <w:r w:rsidRPr="00F75C23">
        <w:rPr>
          <w:b/>
          <w:bCs/>
          <w:sz w:val="24"/>
          <w:szCs w:val="24"/>
          <w:lang w:val="en-GB"/>
        </w:rPr>
        <w:t>Application Developer</w:t>
      </w:r>
      <w:r w:rsidR="00397CAF" w:rsidRPr="00F75C23">
        <w:rPr>
          <w:b/>
          <w:bCs/>
          <w:sz w:val="24"/>
          <w:szCs w:val="24"/>
          <w:lang w:val="en-GB"/>
        </w:rPr>
        <w:t xml:space="preserve"> </w:t>
      </w:r>
    </w:p>
    <w:p w14:paraId="5DBE4799" w14:textId="220E8CCA" w:rsidR="004F4F51" w:rsidRDefault="00213714" w:rsidP="00454F52">
      <w:pPr>
        <w:jc w:val="both"/>
        <w:rPr>
          <w:lang w:val="en-GB"/>
        </w:rPr>
      </w:pPr>
      <w:r w:rsidRPr="00213714">
        <w:rPr>
          <w:lang w:val="en-GB"/>
        </w:rPr>
        <w:t>We are looking for a software developer to join our development team</w:t>
      </w:r>
      <w:r>
        <w:rPr>
          <w:lang w:val="en-GB"/>
        </w:rPr>
        <w:t xml:space="preserve"> in </w:t>
      </w:r>
      <w:r w:rsidR="00CC72F1">
        <w:rPr>
          <w:lang w:val="en-GB"/>
        </w:rPr>
        <w:t>Skopje</w:t>
      </w:r>
      <w:r w:rsidRPr="00213714">
        <w:rPr>
          <w:lang w:val="en-GB"/>
        </w:rPr>
        <w:t xml:space="preserve">. You will be working with our </w:t>
      </w:r>
      <w:r>
        <w:rPr>
          <w:lang w:val="en-GB"/>
        </w:rPr>
        <w:t xml:space="preserve">team of </w:t>
      </w:r>
      <w:r w:rsidRPr="00213714">
        <w:rPr>
          <w:lang w:val="en-GB"/>
        </w:rPr>
        <w:t>developers</w:t>
      </w:r>
      <w:r>
        <w:rPr>
          <w:lang w:val="en-GB"/>
        </w:rPr>
        <w:t xml:space="preserve"> </w:t>
      </w:r>
      <w:r w:rsidRPr="00213714">
        <w:rPr>
          <w:lang w:val="en-GB"/>
        </w:rPr>
        <w:t xml:space="preserve">to develop and maintain applications </w:t>
      </w:r>
      <w:r w:rsidR="003442E2">
        <w:rPr>
          <w:lang w:val="en-GB"/>
        </w:rPr>
        <w:t>in a fast-paced environment. If you a</w:t>
      </w:r>
      <w:r w:rsidRPr="00213714">
        <w:rPr>
          <w:lang w:val="en-GB"/>
        </w:rPr>
        <w:t xml:space="preserve">re passionate about </w:t>
      </w:r>
      <w:r w:rsidR="003442E2">
        <w:rPr>
          <w:lang w:val="en-GB"/>
        </w:rPr>
        <w:t xml:space="preserve">software development and want to be part of our dynamic development team designing and building our next generation applications, </w:t>
      </w:r>
      <w:r w:rsidRPr="00213714">
        <w:rPr>
          <w:lang w:val="en-GB"/>
        </w:rPr>
        <w:t xml:space="preserve">we would like to meet you. </w:t>
      </w:r>
    </w:p>
    <w:p w14:paraId="67CDA00E" w14:textId="1929EE49" w:rsidR="004F4F51" w:rsidRPr="00F75C23" w:rsidRDefault="004F4F51">
      <w:pPr>
        <w:rPr>
          <w:b/>
          <w:bCs/>
          <w:lang w:val="en-GB"/>
        </w:rPr>
      </w:pPr>
      <w:r w:rsidRPr="00F75C23">
        <w:rPr>
          <w:b/>
          <w:bCs/>
          <w:lang w:val="en-GB"/>
        </w:rPr>
        <w:t>Main task</w:t>
      </w:r>
      <w:r w:rsidR="00F75C23" w:rsidRPr="00F75C23">
        <w:rPr>
          <w:b/>
          <w:bCs/>
          <w:lang w:val="en-GB"/>
        </w:rPr>
        <w:t>s</w:t>
      </w:r>
    </w:p>
    <w:p w14:paraId="5682335E" w14:textId="77777777" w:rsidR="004F4F51" w:rsidRPr="003442E2" w:rsidRDefault="00F75C06" w:rsidP="003442E2">
      <w:pPr>
        <w:pStyle w:val="ListParagraph"/>
        <w:numPr>
          <w:ilvl w:val="0"/>
          <w:numId w:val="5"/>
        </w:numPr>
        <w:rPr>
          <w:rFonts w:ascii="Arial" w:hAnsi="Arial" w:cs="Arial"/>
          <w:sz w:val="21"/>
          <w:szCs w:val="21"/>
          <w:shd w:val="clear" w:color="auto" w:fill="FFFFFF"/>
        </w:rPr>
      </w:pPr>
      <w:r w:rsidRPr="003442E2">
        <w:rPr>
          <w:lang w:val="en-GB"/>
        </w:rPr>
        <w:t>Work with our development team to develop and maintain applications for</w:t>
      </w:r>
      <w:r w:rsidR="003442E2" w:rsidRPr="003442E2">
        <w:rPr>
          <w:lang w:val="en-GB"/>
        </w:rPr>
        <w:t xml:space="preserve"> our clients</w:t>
      </w:r>
    </w:p>
    <w:p w14:paraId="5BF987C5" w14:textId="77777777" w:rsidR="00550715" w:rsidRPr="00550715" w:rsidRDefault="00550715" w:rsidP="00550715">
      <w:pPr>
        <w:pStyle w:val="ListParagraph"/>
        <w:numPr>
          <w:ilvl w:val="0"/>
          <w:numId w:val="5"/>
        </w:numPr>
        <w:rPr>
          <w:lang w:val="en-GB"/>
        </w:rPr>
      </w:pPr>
      <w:r w:rsidRPr="003442E2">
        <w:rPr>
          <w:lang w:val="en-GB"/>
        </w:rPr>
        <w:t>Software development using frameworks and APIs</w:t>
      </w:r>
    </w:p>
    <w:p w14:paraId="0EDA7C9E" w14:textId="77777777" w:rsidR="00213714" w:rsidRPr="003442E2" w:rsidRDefault="00213714" w:rsidP="003442E2">
      <w:pPr>
        <w:pStyle w:val="ListParagraph"/>
        <w:numPr>
          <w:ilvl w:val="0"/>
          <w:numId w:val="5"/>
        </w:numPr>
        <w:rPr>
          <w:lang w:val="en-GB"/>
        </w:rPr>
      </w:pPr>
      <w:r w:rsidRPr="003442E2">
        <w:rPr>
          <w:lang w:val="en-GB"/>
        </w:rPr>
        <w:t>Integrate software components and third-party programs</w:t>
      </w:r>
    </w:p>
    <w:p w14:paraId="6EEB6A06" w14:textId="77777777" w:rsidR="003442E2" w:rsidRDefault="003442E2" w:rsidP="003442E2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>Analyse user requirements and convert requirements into design documents</w:t>
      </w:r>
    </w:p>
    <w:p w14:paraId="584F63F6" w14:textId="77777777" w:rsidR="00550715" w:rsidRDefault="00550715" w:rsidP="003442E2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>Development of technical specifications and plans</w:t>
      </w:r>
    </w:p>
    <w:p w14:paraId="66549043" w14:textId="6D288603" w:rsidR="00F44E3F" w:rsidRPr="00550715" w:rsidRDefault="00213714" w:rsidP="00F44E3F">
      <w:pPr>
        <w:pStyle w:val="ListParagraph"/>
        <w:numPr>
          <w:ilvl w:val="0"/>
          <w:numId w:val="5"/>
        </w:numPr>
        <w:rPr>
          <w:lang w:val="en-GB"/>
        </w:rPr>
      </w:pPr>
      <w:r w:rsidRPr="003442E2">
        <w:rPr>
          <w:lang w:val="en-GB"/>
        </w:rPr>
        <w:t>Troubleshoot</w:t>
      </w:r>
      <w:r w:rsidR="00F44E3F">
        <w:rPr>
          <w:lang w:val="en-GB"/>
        </w:rPr>
        <w:t>, support</w:t>
      </w:r>
      <w:r w:rsidRPr="003442E2">
        <w:rPr>
          <w:lang w:val="en-GB"/>
        </w:rPr>
        <w:t>, de</w:t>
      </w:r>
      <w:r w:rsidR="003442E2" w:rsidRPr="003442E2">
        <w:rPr>
          <w:lang w:val="en-GB"/>
        </w:rPr>
        <w:t>b</w:t>
      </w:r>
      <w:r w:rsidRPr="003442E2">
        <w:rPr>
          <w:lang w:val="en-GB"/>
        </w:rPr>
        <w:t>ug and upgrade existing systems</w:t>
      </w:r>
    </w:p>
    <w:p w14:paraId="2D217446" w14:textId="77777777" w:rsidR="00213714" w:rsidRPr="003442E2" w:rsidRDefault="00213714" w:rsidP="003442E2">
      <w:pPr>
        <w:pStyle w:val="ListParagraph"/>
        <w:numPr>
          <w:ilvl w:val="0"/>
          <w:numId w:val="5"/>
        </w:numPr>
        <w:rPr>
          <w:lang w:val="en-GB"/>
        </w:rPr>
      </w:pPr>
      <w:r w:rsidRPr="003442E2">
        <w:rPr>
          <w:lang w:val="en-GB"/>
        </w:rPr>
        <w:t>Gather and evaluate user feedback</w:t>
      </w:r>
    </w:p>
    <w:p w14:paraId="777659B3" w14:textId="0B75F92D" w:rsidR="00213714" w:rsidRPr="00F75C23" w:rsidRDefault="00213714">
      <w:pPr>
        <w:rPr>
          <w:b/>
          <w:bCs/>
          <w:lang w:val="en-GB"/>
        </w:rPr>
      </w:pPr>
      <w:r w:rsidRPr="00F75C23">
        <w:rPr>
          <w:b/>
          <w:bCs/>
          <w:lang w:val="en-GB"/>
        </w:rPr>
        <w:t xml:space="preserve">Requirements </w:t>
      </w:r>
      <w:r w:rsidR="00256CF6" w:rsidRPr="00F75C23">
        <w:rPr>
          <w:b/>
          <w:bCs/>
          <w:lang w:val="en-GB"/>
        </w:rPr>
        <w:t>– What we expect:</w:t>
      </w:r>
    </w:p>
    <w:p w14:paraId="711EF82E" w14:textId="5DA89F37" w:rsidR="00213714" w:rsidRDefault="00213714" w:rsidP="003442E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 w:rsidRPr="003442E2">
        <w:rPr>
          <w:lang w:val="en-GB"/>
        </w:rPr>
        <w:t>Experience with software design and development in a test-driven environment</w:t>
      </w:r>
    </w:p>
    <w:p w14:paraId="28F0DB6C" w14:textId="7492E987" w:rsidR="00256CF6" w:rsidRPr="003442E2" w:rsidRDefault="00256CF6" w:rsidP="003442E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>
        <w:rPr>
          <w:lang w:val="en-GB"/>
        </w:rPr>
        <w:t>Object oriented programming, unit testing, code versioning and continuous integration</w:t>
      </w:r>
    </w:p>
    <w:p w14:paraId="567FC390" w14:textId="4DF88745" w:rsidR="00A436DD" w:rsidRDefault="00F75C23" w:rsidP="00256CF6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>
        <w:rPr>
          <w:lang w:val="en-GB"/>
        </w:rPr>
        <w:t>Preferred k</w:t>
      </w:r>
      <w:r w:rsidR="00A436DD">
        <w:rPr>
          <w:lang w:val="en-GB"/>
        </w:rPr>
        <w:t>nowledge of programming language</w:t>
      </w:r>
      <w:r>
        <w:rPr>
          <w:lang w:val="en-GB"/>
        </w:rPr>
        <w:t>s:</w:t>
      </w:r>
    </w:p>
    <w:p w14:paraId="42E6078E" w14:textId="2B3076A9" w:rsidR="00256CF6" w:rsidRDefault="00256CF6" w:rsidP="00A436D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>
        <w:rPr>
          <w:lang w:val="en-GB"/>
        </w:rPr>
        <w:t>Microsoft.NET Framework, JavaScript, CSS, HTML, jQuery, Web Services</w:t>
      </w:r>
      <w:r w:rsidR="00A436DD">
        <w:rPr>
          <w:lang w:val="en-GB"/>
        </w:rPr>
        <w:t xml:space="preserve">, </w:t>
      </w:r>
      <w:proofErr w:type="spellStart"/>
      <w:r w:rsidR="00A436DD">
        <w:rPr>
          <w:lang w:val="en-GB"/>
        </w:rPr>
        <w:t>RESTFul</w:t>
      </w:r>
      <w:proofErr w:type="spellEnd"/>
      <w:r w:rsidR="00A436DD">
        <w:rPr>
          <w:lang w:val="en-GB"/>
        </w:rPr>
        <w:t xml:space="preserve"> Services </w:t>
      </w:r>
    </w:p>
    <w:p w14:paraId="789C00F7" w14:textId="6790970D" w:rsidR="00A436DD" w:rsidRPr="00A436DD" w:rsidRDefault="00256CF6" w:rsidP="00A436DD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>
        <w:rPr>
          <w:lang w:val="en-GB"/>
        </w:rPr>
        <w:t>Angular JS, ReactJS</w:t>
      </w:r>
      <w:r w:rsidR="00A436DD">
        <w:rPr>
          <w:lang w:val="en-GB"/>
        </w:rPr>
        <w:t xml:space="preserve"> or any other UI framework/</w:t>
      </w:r>
      <w:r w:rsidR="00D7422B" w:rsidRPr="00D7422B">
        <w:rPr>
          <w:lang w:val="en-GB"/>
        </w:rPr>
        <w:t>library</w:t>
      </w:r>
    </w:p>
    <w:p w14:paraId="19DBA3A7" w14:textId="109C5EEC" w:rsidR="00213714" w:rsidRPr="003442E2" w:rsidRDefault="00213714" w:rsidP="003442E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 w:rsidRPr="003442E2">
        <w:rPr>
          <w:lang w:val="en-GB"/>
        </w:rPr>
        <w:t>Experience with databases and Object-Relational Mapping (ORM) frameworks</w:t>
      </w:r>
      <w:r w:rsidR="00F44E3F">
        <w:rPr>
          <w:lang w:val="en-GB"/>
        </w:rPr>
        <w:t xml:space="preserve"> (Dapper, Entity Framework)</w:t>
      </w:r>
    </w:p>
    <w:p w14:paraId="1A2209F3" w14:textId="24427D2F" w:rsidR="00213714" w:rsidRPr="003442E2" w:rsidRDefault="00213714" w:rsidP="003442E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 w:rsidRPr="003442E2">
        <w:rPr>
          <w:lang w:val="en-GB"/>
        </w:rPr>
        <w:t>MS SQL</w:t>
      </w:r>
      <w:r w:rsidR="00D7422B">
        <w:rPr>
          <w:lang w:val="en-GB"/>
        </w:rPr>
        <w:t xml:space="preserve"> or NoSQL</w:t>
      </w:r>
      <w:r w:rsidRPr="003442E2">
        <w:rPr>
          <w:lang w:val="en-GB"/>
        </w:rPr>
        <w:t xml:space="preserve"> server knowledge</w:t>
      </w:r>
    </w:p>
    <w:p w14:paraId="26E45F4F" w14:textId="2D70AAEE" w:rsidR="00213714" w:rsidRPr="003442E2" w:rsidRDefault="00213714" w:rsidP="003442E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 w:rsidRPr="003442E2">
        <w:rPr>
          <w:lang w:val="en-GB"/>
        </w:rPr>
        <w:t xml:space="preserve">Knowledge of writing and </w:t>
      </w:r>
      <w:r w:rsidR="00A436DD" w:rsidRPr="003442E2">
        <w:rPr>
          <w:lang w:val="en-GB"/>
        </w:rPr>
        <w:t>troubleshooting T</w:t>
      </w:r>
      <w:r w:rsidRPr="003442E2">
        <w:rPr>
          <w:lang w:val="en-GB"/>
        </w:rPr>
        <w:t>-SQL codes</w:t>
      </w:r>
    </w:p>
    <w:p w14:paraId="22291DBC" w14:textId="558375CB" w:rsidR="00213714" w:rsidRPr="003442E2" w:rsidRDefault="00213714" w:rsidP="003442E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 w:rsidRPr="003442E2">
        <w:rPr>
          <w:lang w:val="en-GB"/>
        </w:rPr>
        <w:t>Knowledge in web services</w:t>
      </w:r>
      <w:r w:rsidR="00F44E3F">
        <w:rPr>
          <w:lang w:val="en-GB"/>
        </w:rPr>
        <w:t xml:space="preserve"> and data objects</w:t>
      </w:r>
      <w:r w:rsidRPr="003442E2">
        <w:rPr>
          <w:lang w:val="en-GB"/>
        </w:rPr>
        <w:t xml:space="preserve"> </w:t>
      </w:r>
      <w:r w:rsidR="00F44E3F">
        <w:rPr>
          <w:lang w:val="en-GB"/>
        </w:rPr>
        <w:t>(JSON, XML, SOAP)</w:t>
      </w:r>
    </w:p>
    <w:p w14:paraId="1D1D073D" w14:textId="57A1F589" w:rsidR="00601382" w:rsidRPr="00F75C23" w:rsidRDefault="00601382" w:rsidP="00601382">
      <w:pPr>
        <w:shd w:val="clear" w:color="auto" w:fill="FFFFFF"/>
        <w:spacing w:before="100" w:beforeAutospacing="1" w:after="100" w:afterAutospacing="1" w:line="240" w:lineRule="auto"/>
        <w:ind w:left="240"/>
        <w:rPr>
          <w:b/>
          <w:bCs/>
          <w:lang w:val="en-GB"/>
        </w:rPr>
      </w:pPr>
      <w:r w:rsidRPr="00F75C23">
        <w:rPr>
          <w:b/>
          <w:bCs/>
          <w:lang w:val="en-GB"/>
        </w:rPr>
        <w:t>Other requirements:</w:t>
      </w:r>
    </w:p>
    <w:p w14:paraId="1E668C71" w14:textId="0FA73806" w:rsidR="00213714" w:rsidRPr="003442E2" w:rsidRDefault="00213714" w:rsidP="003442E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 w:rsidRPr="003442E2">
        <w:rPr>
          <w:lang w:val="en-GB"/>
        </w:rPr>
        <w:t>Ability to learn new languages and technologies</w:t>
      </w:r>
    </w:p>
    <w:p w14:paraId="5F26880A" w14:textId="77777777" w:rsidR="00213714" w:rsidRPr="003442E2" w:rsidRDefault="00213714" w:rsidP="003442E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 w:rsidRPr="003442E2">
        <w:rPr>
          <w:lang w:val="en-GB"/>
        </w:rPr>
        <w:t>Excellent communication skills</w:t>
      </w:r>
    </w:p>
    <w:p w14:paraId="643DE24A" w14:textId="77777777" w:rsidR="00213714" w:rsidRPr="003442E2" w:rsidRDefault="00213714" w:rsidP="003442E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 w:rsidRPr="003442E2">
        <w:rPr>
          <w:lang w:val="en-GB"/>
        </w:rPr>
        <w:t>Excellent analytical skills</w:t>
      </w:r>
    </w:p>
    <w:p w14:paraId="351F17FC" w14:textId="43BFBC7F" w:rsidR="00213714" w:rsidRPr="003442E2" w:rsidRDefault="00213714" w:rsidP="003442E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 w:rsidRPr="003442E2">
        <w:rPr>
          <w:lang w:val="en-GB"/>
        </w:rPr>
        <w:t>Resourcefulness</w:t>
      </w:r>
    </w:p>
    <w:p w14:paraId="04E7F5FE" w14:textId="77777777" w:rsidR="00213714" w:rsidRPr="003442E2" w:rsidRDefault="00213714" w:rsidP="003442E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 w:rsidRPr="003442E2">
        <w:rPr>
          <w:lang w:val="en-GB"/>
        </w:rPr>
        <w:t>Attention to detail</w:t>
      </w:r>
    </w:p>
    <w:p w14:paraId="51D4C3C6" w14:textId="40BDA61B" w:rsidR="00213714" w:rsidRDefault="00601382" w:rsidP="003442E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>
        <w:rPr>
          <w:lang w:val="en-GB"/>
        </w:rPr>
        <w:t xml:space="preserve">Bachelor’s degree </w:t>
      </w:r>
      <w:r w:rsidR="00213714" w:rsidRPr="003442E2">
        <w:rPr>
          <w:lang w:val="en-GB"/>
        </w:rPr>
        <w:t>in Computer Science, Engineering or a related field</w:t>
      </w:r>
    </w:p>
    <w:p w14:paraId="10E63AB8" w14:textId="77777777" w:rsidR="00F75C23" w:rsidRPr="00630778" w:rsidRDefault="00F75C23" w:rsidP="00F75C23">
      <w:pPr>
        <w:shd w:val="clear" w:color="auto" w:fill="FFFFFF"/>
        <w:spacing w:after="0" w:line="240" w:lineRule="auto"/>
        <w:textAlignment w:val="baseline"/>
        <w:rPr>
          <w:rFonts w:ascii="Roboto" w:eastAsia="Times New Roman" w:hAnsi="Roboto" w:cs="Times New Roman"/>
          <w:color w:val="000000"/>
          <w:sz w:val="20"/>
          <w:szCs w:val="20"/>
        </w:rPr>
      </w:pPr>
      <w:r w:rsidRPr="00630778">
        <w:rPr>
          <w:rFonts w:ascii="Roboto" w:eastAsia="Times New Roman" w:hAnsi="Roboto" w:cs="Times New Roman"/>
          <w:b/>
          <w:bCs/>
          <w:color w:val="000000"/>
          <w:sz w:val="20"/>
          <w:szCs w:val="20"/>
          <w:bdr w:val="none" w:sz="0" w:space="0" w:color="auto" w:frame="1"/>
        </w:rPr>
        <w:t>What we offer:</w:t>
      </w:r>
    </w:p>
    <w:p w14:paraId="6B676368" w14:textId="77777777" w:rsidR="00F75C23" w:rsidRPr="00630778" w:rsidRDefault="00F75C23" w:rsidP="00F75C23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 w:rsidRPr="00630778">
        <w:rPr>
          <w:lang w:val="en-GB"/>
        </w:rPr>
        <w:t>International environment to grow and develop a career in Business Development and beyond</w:t>
      </w:r>
    </w:p>
    <w:p w14:paraId="785D8051" w14:textId="77777777" w:rsidR="00F75C23" w:rsidRPr="00630778" w:rsidRDefault="00F75C23" w:rsidP="00F75C23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 w:rsidRPr="00630778">
        <w:rPr>
          <w:lang w:val="en-GB"/>
        </w:rPr>
        <w:t>Opportunity for personal and professional development (courses, seminars, conferences, etc.)</w:t>
      </w:r>
    </w:p>
    <w:p w14:paraId="3610A73A" w14:textId="77777777" w:rsidR="00F75C23" w:rsidRPr="00630778" w:rsidRDefault="00F75C23" w:rsidP="00F75C23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 w:rsidRPr="00630778">
        <w:rPr>
          <w:lang w:val="en-GB"/>
        </w:rPr>
        <w:t>Being part of a fast-growing company</w:t>
      </w:r>
    </w:p>
    <w:p w14:paraId="37EC2307" w14:textId="77777777" w:rsidR="00F75C23" w:rsidRPr="00630778" w:rsidRDefault="00F75C23" w:rsidP="00F75C23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  <w:r w:rsidRPr="00630778">
        <w:rPr>
          <w:lang w:val="en-GB"/>
        </w:rPr>
        <w:t>Promoting trust as a core team value with a shared vision of excellence</w:t>
      </w:r>
    </w:p>
    <w:p w14:paraId="469A372B" w14:textId="77777777" w:rsidR="00F75C23" w:rsidRPr="00F75C23" w:rsidRDefault="00F75C23" w:rsidP="00F75C23">
      <w:pPr>
        <w:shd w:val="clear" w:color="auto" w:fill="FFFFFF"/>
        <w:spacing w:before="100" w:beforeAutospacing="1" w:after="100" w:afterAutospacing="1" w:line="240" w:lineRule="auto"/>
        <w:rPr>
          <w:lang w:val="en-GB"/>
        </w:rPr>
      </w:pPr>
    </w:p>
    <w:sectPr w:rsidR="00F75C23" w:rsidRPr="00F75C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D10D4"/>
    <w:multiLevelType w:val="hybridMultilevel"/>
    <w:tmpl w:val="74FA2ADA"/>
    <w:lvl w:ilvl="0" w:tplc="0409000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" w15:restartNumberingAfterBreak="0">
    <w:nsid w:val="0D191832"/>
    <w:multiLevelType w:val="hybridMultilevel"/>
    <w:tmpl w:val="E1A64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184E3B"/>
    <w:multiLevelType w:val="hybridMultilevel"/>
    <w:tmpl w:val="F2DEB19A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503E2C9B"/>
    <w:multiLevelType w:val="hybridMultilevel"/>
    <w:tmpl w:val="E94C869A"/>
    <w:lvl w:ilvl="0" w:tplc="59348280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52A95306"/>
    <w:multiLevelType w:val="multilevel"/>
    <w:tmpl w:val="835613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4BB2D55"/>
    <w:multiLevelType w:val="multilevel"/>
    <w:tmpl w:val="AC56C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7B5411"/>
    <w:multiLevelType w:val="multilevel"/>
    <w:tmpl w:val="98B27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FC5CA2"/>
    <w:multiLevelType w:val="hybridMultilevel"/>
    <w:tmpl w:val="FC12FCD0"/>
    <w:lvl w:ilvl="0" w:tplc="89EEEB00">
      <w:numFmt w:val="bullet"/>
      <w:lvlText w:val="-"/>
      <w:lvlJc w:val="left"/>
      <w:pPr>
        <w:ind w:left="9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tjA2NjMwMzAxMTZX0lEKTi0uzszPAykwrAUApimC/iwAAAA="/>
  </w:docVars>
  <w:rsids>
    <w:rsidRoot w:val="00DA59B4"/>
    <w:rsid w:val="00133692"/>
    <w:rsid w:val="00213714"/>
    <w:rsid w:val="00256CF6"/>
    <w:rsid w:val="003442E2"/>
    <w:rsid w:val="00397CAF"/>
    <w:rsid w:val="00454F52"/>
    <w:rsid w:val="004F4F51"/>
    <w:rsid w:val="00550715"/>
    <w:rsid w:val="00601382"/>
    <w:rsid w:val="008A3556"/>
    <w:rsid w:val="00A436DD"/>
    <w:rsid w:val="00A53706"/>
    <w:rsid w:val="00CC72F1"/>
    <w:rsid w:val="00D37E5D"/>
    <w:rsid w:val="00D7422B"/>
    <w:rsid w:val="00DA59B4"/>
    <w:rsid w:val="00F44E3F"/>
    <w:rsid w:val="00F74622"/>
    <w:rsid w:val="00F75C06"/>
    <w:rsid w:val="00F75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73FA7"/>
  <w15:chartTrackingRefBased/>
  <w15:docId w15:val="{C278C3FA-CA27-4764-B0CC-44EF10F2E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1371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1371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21371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442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222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89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bdul-Wahab</dc:creator>
  <cp:keywords/>
  <dc:description/>
  <cp:lastModifiedBy>*Lidija* *Lidija*</cp:lastModifiedBy>
  <cp:revision>2</cp:revision>
  <dcterms:created xsi:type="dcterms:W3CDTF">2022-01-12T13:57:00Z</dcterms:created>
  <dcterms:modified xsi:type="dcterms:W3CDTF">2022-01-12T13:57:00Z</dcterms:modified>
</cp:coreProperties>
</file>